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12D9599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635B73">
        <w:rPr>
          <w:rFonts w:cstheme="minorHAnsi"/>
          <w:b/>
        </w:rPr>
        <w:t>Tyler Ivory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5C50F545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635B73">
        <w:rPr>
          <w:rFonts w:cstheme="minorHAnsi"/>
          <w:b/>
        </w:rPr>
        <w:t>Capstone presentation, credit card fraud research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656429C5" w:rsidR="00474A51" w:rsidRDefault="00F36B16" w:rsidP="009E4C35">
      <w:pPr>
        <w:rPr>
          <w:rFonts w:cstheme="minorHAnsi"/>
        </w:rPr>
      </w:pPr>
      <w:r>
        <w:rPr>
          <w:rFonts w:cstheme="minorHAnsi"/>
        </w:rPr>
        <w:t xml:space="preserve">I believe I was able to explain my ideas well by giving adequate background into the topics and then explaining how they relate to my project. I tried to support my ideas by using visualizations and examples. 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170A3575" w:rsidR="00474A51" w:rsidRDefault="00F36B16" w:rsidP="009E4C35">
      <w:pPr>
        <w:rPr>
          <w:rFonts w:cstheme="minorHAnsi"/>
        </w:rPr>
      </w:pPr>
      <w:r>
        <w:rPr>
          <w:rFonts w:cstheme="minorHAnsi"/>
        </w:rPr>
        <w:t xml:space="preserve">I did state my purpose and my speaking topic by explaining the topic and why it is important. I stated my research question and the hypothesis, which was the overall goal of the analysis. 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61D7FA32" w:rsidR="00474A51" w:rsidRDefault="00F36B16" w:rsidP="009E4C35">
      <w:pPr>
        <w:rPr>
          <w:rFonts w:cstheme="minorHAnsi"/>
        </w:rPr>
      </w:pPr>
      <w:r>
        <w:rPr>
          <w:rFonts w:cstheme="minorHAnsi"/>
        </w:rPr>
        <w:t xml:space="preserve">I did state my thesis. In the hypothesis and objective </w:t>
      </w:r>
      <w:r w:rsidR="00036B59">
        <w:rPr>
          <w:rFonts w:cstheme="minorHAnsi"/>
        </w:rPr>
        <w:t>slide,</w:t>
      </w:r>
      <w:r>
        <w:rPr>
          <w:rFonts w:cstheme="minorHAnsi"/>
        </w:rPr>
        <w:t xml:space="preserve"> I stated the hypothesis and tests I intended on completing in the project. 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3FD0C082" w:rsidR="00474A51" w:rsidRDefault="00D619E0" w:rsidP="009E4C35">
      <w:pPr>
        <w:rPr>
          <w:rFonts w:cstheme="minorHAnsi"/>
        </w:rPr>
      </w:pPr>
      <w:r>
        <w:rPr>
          <w:rFonts w:cstheme="minorHAnsi"/>
        </w:rPr>
        <w:t xml:space="preserve">I believe my introduction was effective </w:t>
      </w:r>
      <w:r w:rsidR="00D647A3">
        <w:rPr>
          <w:rFonts w:cstheme="minorHAnsi"/>
        </w:rPr>
        <w:t>to</w:t>
      </w:r>
      <w:r>
        <w:rPr>
          <w:rFonts w:cstheme="minorHAnsi"/>
        </w:rPr>
        <w:t xml:space="preserve"> introduce the problem and how I aimed to study it. I tried to make it so that if someone was not familiar with the topic </w:t>
      </w:r>
      <w:r w:rsidR="00D647A3">
        <w:rPr>
          <w:rFonts w:cstheme="minorHAnsi"/>
        </w:rPr>
        <w:t>beforehand,</w:t>
      </w:r>
      <w:r>
        <w:rPr>
          <w:rFonts w:cstheme="minorHAnsi"/>
        </w:rPr>
        <w:t xml:space="preserve"> they could still understand the topic. 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2174F4F7" w:rsidR="00474A51" w:rsidRDefault="00515E4B" w:rsidP="009E4C35">
      <w:pPr>
        <w:rPr>
          <w:rFonts w:cstheme="minorHAnsi"/>
        </w:rPr>
      </w:pPr>
      <w:r>
        <w:rPr>
          <w:rFonts w:cstheme="minorHAnsi"/>
        </w:rPr>
        <w:t xml:space="preserve">I did preview my main points. The most complicated part of the presentation is explaining the technical topics. I tried to introduce what those were beforehand so that when the results were discussed they could be understood. 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08A50D49" w:rsidR="00474A51" w:rsidRDefault="00A67D72" w:rsidP="009E4C35">
      <w:pPr>
        <w:rPr>
          <w:rFonts w:cstheme="minorHAnsi"/>
        </w:rPr>
      </w:pPr>
      <w:r>
        <w:rPr>
          <w:rFonts w:cstheme="minorHAnsi"/>
        </w:rPr>
        <w:t>I felt that overall, the presentation flowed well from topic to topic. Being able to transition between was done adequately mostly because of the structure of the presentation.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4111AECF" w:rsidR="00474A51" w:rsidRDefault="00EA0A09" w:rsidP="009E4C35">
      <w:pPr>
        <w:rPr>
          <w:rFonts w:cstheme="minorHAnsi"/>
        </w:rPr>
      </w:pPr>
      <w:r>
        <w:rPr>
          <w:rFonts w:cstheme="minorHAnsi"/>
        </w:rPr>
        <w:t xml:space="preserve">In this presentation I attempted to use physical gestures to be more engaging. I also used a more engaging font/styles. 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53A6F8FC" w:rsidR="00474A51" w:rsidRDefault="002E1F3A" w:rsidP="009E4C35">
      <w:pPr>
        <w:rPr>
          <w:rFonts w:cstheme="minorHAnsi"/>
        </w:rPr>
      </w:pPr>
      <w:r>
        <w:rPr>
          <w:rFonts w:cstheme="minorHAnsi"/>
        </w:rPr>
        <w:t xml:space="preserve">I used multiple visualizations. I used these for the purpose of communicating the data and explaining the structure of the neural network model. 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5BDB1B4F" w:rsidR="00474A51" w:rsidRDefault="00F06664" w:rsidP="009E4C35">
      <w:pPr>
        <w:rPr>
          <w:rFonts w:cstheme="minorHAnsi"/>
        </w:rPr>
      </w:pPr>
      <w:r>
        <w:rPr>
          <w:rFonts w:cstheme="minorHAnsi"/>
        </w:rPr>
        <w:t xml:space="preserve">I did cue for closure by wrapping up the explanation of the results. I also restated points from my </w:t>
      </w:r>
      <w:r w:rsidR="00C36DC9">
        <w:rPr>
          <w:rFonts w:cstheme="minorHAnsi"/>
        </w:rPr>
        <w:t>introduction to</w:t>
      </w:r>
      <w:r>
        <w:rPr>
          <w:rFonts w:cstheme="minorHAnsi"/>
        </w:rPr>
        <w:t xml:space="preserve"> reinforce the findings and need for the research. 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4070A50A" w:rsidR="00474A51" w:rsidRDefault="00C36DC9" w:rsidP="009E4C35">
      <w:pPr>
        <w:rPr>
          <w:rFonts w:cstheme="minorHAnsi"/>
        </w:rPr>
      </w:pPr>
      <w:r>
        <w:rPr>
          <w:rFonts w:cstheme="minorHAnsi"/>
        </w:rPr>
        <w:t xml:space="preserve">I did restate my thesis and main points. I did this in my conclusion by explaining the purpose of the research and how the hypothesis was tested. 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051A035E" w:rsidR="00DF1904" w:rsidRDefault="0043733D">
      <w:r>
        <w:t xml:space="preserve">I need to work on reducing filler words. I feel that I was able to communicate the overall concepts and ideas of the project well. I think practicing speaking and having others take note on the use of filler words is the way to address my areas of weakness. </w:t>
      </w:r>
    </w:p>
    <w:p w14:paraId="6A48EF4D" w14:textId="0B1155E9" w:rsidR="00DF1904" w:rsidRDefault="00DF1904"/>
    <w:p w14:paraId="33198591" w14:textId="7525CECF" w:rsidR="00DF1904" w:rsidRDefault="00DF1904"/>
    <w:p w14:paraId="467BD1D0" w14:textId="46A6379B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71B0027B" w14:textId="5D013340" w:rsidR="0043733D" w:rsidRPr="00D16CAF" w:rsidRDefault="0043733D">
      <w:r w:rsidRPr="0043733D">
        <w:t>https://youtu.be/hYwkVsvu4Nc</w:t>
      </w:r>
    </w:p>
    <w:sectPr w:rsidR="0043733D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36B59"/>
    <w:rsid w:val="000921AF"/>
    <w:rsid w:val="001B0E3F"/>
    <w:rsid w:val="001F792A"/>
    <w:rsid w:val="002E1F3A"/>
    <w:rsid w:val="00351443"/>
    <w:rsid w:val="00381A31"/>
    <w:rsid w:val="003C5C6A"/>
    <w:rsid w:val="0043733D"/>
    <w:rsid w:val="00474A51"/>
    <w:rsid w:val="0048341C"/>
    <w:rsid w:val="004B35B9"/>
    <w:rsid w:val="00515E4B"/>
    <w:rsid w:val="00543A00"/>
    <w:rsid w:val="00635B73"/>
    <w:rsid w:val="00647A52"/>
    <w:rsid w:val="006739DF"/>
    <w:rsid w:val="006B57F9"/>
    <w:rsid w:val="00956621"/>
    <w:rsid w:val="009E4C35"/>
    <w:rsid w:val="00A67D72"/>
    <w:rsid w:val="00B1435F"/>
    <w:rsid w:val="00B674DC"/>
    <w:rsid w:val="00BD0C3C"/>
    <w:rsid w:val="00C36DC9"/>
    <w:rsid w:val="00D137AF"/>
    <w:rsid w:val="00D16CAF"/>
    <w:rsid w:val="00D619E0"/>
    <w:rsid w:val="00D647A3"/>
    <w:rsid w:val="00D72A44"/>
    <w:rsid w:val="00DF1904"/>
    <w:rsid w:val="00EA0A09"/>
    <w:rsid w:val="00F06664"/>
    <w:rsid w:val="00F36B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465</Words>
  <Characters>26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Tyler Ivory</cp:lastModifiedBy>
  <cp:revision>18</cp:revision>
  <dcterms:created xsi:type="dcterms:W3CDTF">2022-05-16T00:54:00Z</dcterms:created>
  <dcterms:modified xsi:type="dcterms:W3CDTF">2022-05-16T02:47:00Z</dcterms:modified>
</cp:coreProperties>
</file>